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Style w:val="a"/>
        <w:tblW w:w="10470" w:type="dxa"/>
        <w:tblLayout w:type="fixed"/>
        <w:tblLook w:val="0600" w:firstRow="0" w:lastRow="0" w:firstColumn="0" w:lastColumn="0" w:noHBand="1" w:noVBand="1"/>
      </w:tblPr>
      <w:tblGrid>
        <w:gridCol w:w="3660"/>
        <w:gridCol w:w="6810"/>
      </w:tblGrid>
      <w:tr w:rsidR="003F78B7" w14:paraId="3F7975B0" w14:textId="77777777">
        <w:tc>
          <w:tcPr>
            <w:tcW w:w="3660" w:type="dxa"/>
            <w:tcMar>
              <w:left w:w="0" w:type="dxa"/>
              <w:right w:w="0" w:type="dxa"/>
            </w:tcMar>
            <w:vAlign w:val="center"/>
          </w:tcPr>
          <w:p w14:paraId="7FF5E556" w14:textId="77777777" w:rsidR="003F78B7" w:rsidRDefault="00D91DA0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8"/>
                <w:szCs w:val="28"/>
              </w:rPr>
              <w:t>M</w:t>
            </w:r>
            <w:r w:rsidR="00E65098">
              <w:rPr>
                <w:rFonts w:ascii="Georgia" w:eastAsia="Georgia" w:hAnsi="Georgia" w:cs="Georgia"/>
                <w:b/>
                <w:sz w:val="28"/>
                <w:szCs w:val="28"/>
              </w:rPr>
              <w:t>IYAKO JONES</w:t>
            </w:r>
          </w:p>
          <w:p w14:paraId="28F74420" w14:textId="77777777" w:rsidR="003F78B7" w:rsidRDefault="00E65098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4"/>
                <w:szCs w:val="24"/>
              </w:rPr>
              <w:t>Software Engineer</w:t>
            </w:r>
          </w:p>
        </w:tc>
        <w:tc>
          <w:tcPr>
            <w:tcW w:w="6810" w:type="dxa"/>
            <w:tcMar>
              <w:left w:w="0" w:type="dxa"/>
              <w:right w:w="0" w:type="dxa"/>
            </w:tcMar>
          </w:tcPr>
          <w:p w14:paraId="30FD441C" w14:textId="1605058C" w:rsidR="003F78B7" w:rsidRPr="00D12B38" w:rsidRDefault="00CB0C38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7">
              <w:r w:rsidR="00F04C57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mtj@miyako.io</w:t>
              </w:r>
            </w:hyperlink>
          </w:p>
          <w:p w14:paraId="2631C378" w14:textId="77777777" w:rsidR="003F78B7" w:rsidRPr="00D12B38" w:rsidRDefault="00CB0C38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8">
              <w:r w:rsidR="00E65098" w:rsidRPr="00D12B38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linkedin.com/in/miyakoj</w:t>
              </w:r>
            </w:hyperlink>
          </w:p>
          <w:p w14:paraId="5E24A922" w14:textId="479C725F" w:rsidR="003F78B7" w:rsidRDefault="00CB0C38">
            <w:pPr>
              <w:spacing w:line="240" w:lineRule="auto"/>
              <w:contextualSpacing w:val="0"/>
              <w:jc w:val="right"/>
            </w:pPr>
            <w:hyperlink r:id="rId9">
              <w:r w:rsidR="003D2BF2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miyako.io</w:t>
              </w:r>
            </w:hyperlink>
          </w:p>
        </w:tc>
      </w:tr>
    </w:tbl>
    <w:p w14:paraId="31A4AFD7" w14:textId="77777777" w:rsidR="003F78B7" w:rsidRDefault="003F78B7">
      <w:pPr>
        <w:spacing w:line="240" w:lineRule="auto"/>
        <w:contextualSpacing w:val="0"/>
      </w:pPr>
    </w:p>
    <w:tbl>
      <w:tblPr>
        <w:tblStyle w:val="a0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4760BA15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FA88D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PROFILE</w:t>
            </w:r>
          </w:p>
        </w:tc>
      </w:tr>
    </w:tbl>
    <w:p w14:paraId="64CF9BE2" w14:textId="77777777" w:rsidR="003F78B7" w:rsidRDefault="003F78B7">
      <w:pPr>
        <w:spacing w:line="240" w:lineRule="auto"/>
        <w:contextualSpacing w:val="0"/>
      </w:pPr>
    </w:p>
    <w:p w14:paraId="0B9C084B" w14:textId="1FBD187B" w:rsidR="003F78B7" w:rsidRDefault="00E77FA4" w:rsidP="00AF70B7">
      <w:pPr>
        <w:spacing w:after="160"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>4</w:t>
      </w:r>
      <w:r w:rsidR="00E65098">
        <w:rPr>
          <w:rFonts w:ascii="Georgia" w:eastAsia="Georgia" w:hAnsi="Georgia" w:cs="Georgia"/>
          <w:sz w:val="20"/>
          <w:szCs w:val="20"/>
        </w:rPr>
        <w:t xml:space="preserve"> years of combined experience with website development and software engineering. Organized, responsible, hard-working, </w:t>
      </w:r>
      <w:r w:rsidR="006D149C">
        <w:rPr>
          <w:rFonts w:ascii="Georgia" w:eastAsia="Georgia" w:hAnsi="Georgia" w:cs="Georgia"/>
          <w:sz w:val="20"/>
          <w:szCs w:val="20"/>
        </w:rPr>
        <w:t xml:space="preserve">a </w:t>
      </w:r>
      <w:r w:rsidR="00E65098">
        <w:rPr>
          <w:rFonts w:ascii="Georgia" w:eastAsia="Georgia" w:hAnsi="Georgia" w:cs="Georgia"/>
          <w:sz w:val="20"/>
          <w:szCs w:val="20"/>
        </w:rPr>
        <w:t>team player</w:t>
      </w:r>
      <w:r w:rsidR="006D149C">
        <w:rPr>
          <w:rFonts w:ascii="Georgia" w:eastAsia="Georgia" w:hAnsi="Georgia" w:cs="Georgia"/>
          <w:sz w:val="20"/>
          <w:szCs w:val="20"/>
        </w:rPr>
        <w:t xml:space="preserve"> and a self-starter</w:t>
      </w:r>
      <w:r w:rsidR="00E65098">
        <w:rPr>
          <w:rFonts w:ascii="Georgia" w:eastAsia="Georgia" w:hAnsi="Georgia" w:cs="Georgia"/>
          <w:sz w:val="20"/>
          <w:szCs w:val="20"/>
        </w:rPr>
        <w:t>. Skills include:</w:t>
      </w:r>
    </w:p>
    <w:tbl>
      <w:tblPr>
        <w:tblStyle w:val="a1"/>
        <w:tblW w:w="10512" w:type="dxa"/>
        <w:tblLayout w:type="fixed"/>
        <w:tblLook w:val="0600" w:firstRow="0" w:lastRow="0" w:firstColumn="0" w:lastColumn="0" w:noHBand="1" w:noVBand="1"/>
      </w:tblPr>
      <w:tblGrid>
        <w:gridCol w:w="5256"/>
        <w:gridCol w:w="5256"/>
      </w:tblGrid>
      <w:tr w:rsidR="003F78B7" w14:paraId="202C7C54" w14:textId="77777777">
        <w:tc>
          <w:tcPr>
            <w:tcW w:w="525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6DAE4" w14:textId="77777777" w:rsidR="003F78B7" w:rsidRDefault="00E65098">
            <w:pPr>
              <w:numPr>
                <w:ilvl w:val="0"/>
                <w:numId w:val="6"/>
              </w:numPr>
              <w:spacing w:line="240" w:lineRule="auto"/>
              <w:ind w:left="471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Client-side development.</w:t>
            </w:r>
          </w:p>
          <w:p w14:paraId="48385F21" w14:textId="77777777" w:rsidR="003F78B7" w:rsidRDefault="00E65098">
            <w:pPr>
              <w:numPr>
                <w:ilvl w:val="0"/>
                <w:numId w:val="6"/>
              </w:numPr>
              <w:spacing w:line="240" w:lineRule="auto"/>
              <w:ind w:left="471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Server-side development.</w:t>
            </w:r>
          </w:p>
        </w:tc>
        <w:tc>
          <w:tcPr>
            <w:tcW w:w="525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64A08" w14:textId="77777777" w:rsidR="003F78B7" w:rsidRDefault="00E65098">
            <w:pPr>
              <w:numPr>
                <w:ilvl w:val="0"/>
                <w:numId w:val="5"/>
              </w:numPr>
              <w:spacing w:line="240" w:lineRule="auto"/>
              <w:ind w:left="455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Object-oriented development.</w:t>
            </w:r>
          </w:p>
          <w:p w14:paraId="4772F4F7" w14:textId="73310296" w:rsidR="003F78B7" w:rsidRDefault="0047776A">
            <w:pPr>
              <w:numPr>
                <w:ilvl w:val="0"/>
                <w:numId w:val="5"/>
              </w:numPr>
              <w:spacing w:line="240" w:lineRule="auto"/>
              <w:ind w:left="455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Design</w:t>
            </w:r>
            <w:r w:rsidR="00517106">
              <w:rPr>
                <w:rFonts w:ascii="Georgia" w:eastAsia="Georgia" w:hAnsi="Georgia" w:cs="Georgia"/>
                <w:sz w:val="20"/>
                <w:szCs w:val="20"/>
              </w:rPr>
              <w:t>, t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esting, debugging, and documentation.</w:t>
            </w:r>
          </w:p>
        </w:tc>
      </w:tr>
    </w:tbl>
    <w:p w14:paraId="65AA58C3" w14:textId="77777777" w:rsidR="003F78B7" w:rsidRDefault="003F78B7">
      <w:pPr>
        <w:spacing w:line="240" w:lineRule="auto"/>
        <w:contextualSpacing w:val="0"/>
      </w:pPr>
    </w:p>
    <w:tbl>
      <w:tblPr>
        <w:tblStyle w:val="a2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8BDE541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1C1E2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TECHNICAL SKILLS</w:t>
            </w:r>
          </w:p>
        </w:tc>
      </w:tr>
    </w:tbl>
    <w:p w14:paraId="2810F111" w14:textId="77777777" w:rsidR="003F78B7" w:rsidRDefault="003F78B7">
      <w:pPr>
        <w:spacing w:line="240" w:lineRule="auto"/>
        <w:contextualSpacing w:val="0"/>
      </w:pPr>
    </w:p>
    <w:tbl>
      <w:tblPr>
        <w:tblStyle w:val="a3"/>
        <w:tblW w:w="1047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60"/>
        <w:gridCol w:w="8610"/>
      </w:tblGrid>
      <w:tr w:rsidR="003F78B7" w14:paraId="4C8FFDA8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CFCD5C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anguag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A2A48F" w14:textId="014E0568" w:rsidR="003F78B7" w:rsidRDefault="001654BD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C#</w:t>
            </w:r>
            <w:r w:rsidR="004A4B34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.NET</w:t>
            </w:r>
            <w:r w:rsidR="002205FA">
              <w:rPr>
                <w:rFonts w:ascii="Georgia" w:eastAsia="Georgia" w:hAnsi="Georgia" w:cs="Georgia"/>
                <w:sz w:val="20"/>
                <w:szCs w:val="20"/>
              </w:rPr>
              <w:t xml:space="preserve"> Framework, .NET Core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513470">
              <w:rPr>
                <w:rFonts w:ascii="Georgia" w:eastAsia="Georgia" w:hAnsi="Georgia" w:cs="Georgia"/>
                <w:sz w:val="20"/>
                <w:szCs w:val="20"/>
              </w:rPr>
              <w:t xml:space="preserve">ASP.NE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HTML, CSS, JavaScript</w:t>
            </w:r>
            <w:r w:rsidR="009557A5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PHP, C++, Java, Python</w:t>
            </w:r>
          </w:p>
        </w:tc>
      </w:tr>
      <w:tr w:rsidR="003F78B7" w14:paraId="19345C1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B02EBAD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ibrar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A1816ED" w14:textId="41DEC928" w:rsidR="003F78B7" w:rsidRDefault="00536C25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j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Query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, Fabric</w:t>
            </w:r>
          </w:p>
        </w:tc>
      </w:tr>
      <w:tr w:rsidR="003F78B7" w14:paraId="496F27B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8BD979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Framework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C6DC017" w14:textId="1D261C7B" w:rsidR="003F78B7" w:rsidRDefault="00A60015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Bootstrap 3 &amp; 4, Daemonite’s Material UI, Angular 1, Vue.js 2</w:t>
            </w:r>
          </w:p>
        </w:tc>
      </w:tr>
      <w:tr w:rsidR="00375E74" w14:paraId="6C28304D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26BF15F" w14:textId="3D67EDD3" w:rsidR="00375E74" w:rsidRDefault="00375E74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Platform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2178A79" w14:textId="316D8C21" w:rsidR="00375E74" w:rsidRDefault="00375E74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Node.js, Electron</w:t>
            </w:r>
          </w:p>
        </w:tc>
      </w:tr>
      <w:tr w:rsidR="003F78B7" w14:paraId="030956C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8529C86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Methodolog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44B97C0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UML, Agile, Google</w:t>
            </w:r>
            <w:r w:rsidR="00C94D13">
              <w:rPr>
                <w:rFonts w:ascii="Georgia" w:eastAsia="Georgia" w:hAnsi="Georgia" w:cs="Georgia"/>
                <w:sz w:val="20"/>
                <w:szCs w:val="20"/>
              </w:rPr>
              <w:t>’s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Material Design</w:t>
            </w:r>
          </w:p>
        </w:tc>
      </w:tr>
      <w:tr w:rsidR="003F78B7" w14:paraId="4319EEA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52C259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O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9F690B3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Windows, Linux</w:t>
            </w:r>
          </w:p>
        </w:tc>
      </w:tr>
      <w:tr w:rsidR="003F78B7" w14:paraId="53931569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4E47AE4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Databas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C4B65F3" w14:textId="7849DD5B" w:rsidR="003F78B7" w:rsidRDefault="00E65098" w:rsidP="00313517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MySQL, </w:t>
            </w:r>
            <w:r w:rsidR="000854A1">
              <w:rPr>
                <w:rFonts w:ascii="Georgia" w:eastAsia="Georgia" w:hAnsi="Georgia" w:cs="Georgia"/>
                <w:sz w:val="20"/>
                <w:szCs w:val="20"/>
              </w:rPr>
              <w:t xml:space="preserve">SQL Server, SQLite, MongoDB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Firebase</w:t>
            </w:r>
          </w:p>
        </w:tc>
      </w:tr>
      <w:tr w:rsidR="003F78B7" w14:paraId="44C07C94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CA939D5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Software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1C6E4F" w14:textId="0FF2D2CA" w:rsidR="003F78B7" w:rsidRDefault="00C74A81" w:rsidP="00BF721C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Visual Studio/Code, Git, Subversion, 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WordPress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 xml:space="preserve">, Oracle SQL </w:t>
            </w:r>
            <w:r w:rsidR="00313517">
              <w:rPr>
                <w:rFonts w:ascii="Georgia" w:eastAsia="Georgia" w:hAnsi="Georgia" w:cs="Georgia"/>
                <w:sz w:val="20"/>
                <w:szCs w:val="20"/>
              </w:rPr>
              <w:t xml:space="preserve">Developer, SharePoin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Visio</w:t>
            </w:r>
          </w:p>
        </w:tc>
      </w:tr>
      <w:tr w:rsidR="00F913CC" w14:paraId="32BF1C7A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639A3BE" w14:textId="4A51250F" w:rsidR="00F913CC" w:rsidRDefault="00F913CC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Cloud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C4B606D" w14:textId="6C47580B" w:rsidR="00F913CC" w:rsidRDefault="00F477D0" w:rsidP="00BF721C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Digital Ocean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 xml:space="preserve">Azure, </w:t>
            </w:r>
            <w:r w:rsidR="00FE7F01">
              <w:rPr>
                <w:rFonts w:ascii="Georgia" w:eastAsia="Georgia" w:hAnsi="Georgia" w:cs="Georgia"/>
                <w:sz w:val="20"/>
                <w:szCs w:val="20"/>
              </w:rPr>
              <w:t xml:space="preserve">Jira, </w:t>
            </w:r>
            <w:r w:rsidR="00F62144">
              <w:rPr>
                <w:rFonts w:ascii="Georgia" w:eastAsia="Georgia" w:hAnsi="Georgia" w:cs="Georgia"/>
                <w:sz w:val="20"/>
                <w:szCs w:val="20"/>
              </w:rPr>
              <w:t xml:space="preserve">Stripe, Recurly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>Google Cloud</w:t>
            </w:r>
          </w:p>
        </w:tc>
      </w:tr>
    </w:tbl>
    <w:p w14:paraId="2778163B" w14:textId="77777777" w:rsidR="003F78B7" w:rsidRDefault="003F78B7">
      <w:pPr>
        <w:spacing w:line="240" w:lineRule="auto"/>
        <w:contextualSpacing w:val="0"/>
      </w:pPr>
    </w:p>
    <w:tbl>
      <w:tblPr>
        <w:tblStyle w:val="a5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C601937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AE7234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WORK HISTORY</w:t>
            </w:r>
          </w:p>
        </w:tc>
      </w:tr>
    </w:tbl>
    <w:p w14:paraId="0DB45B81" w14:textId="77777777" w:rsidR="003F78B7" w:rsidRDefault="003F78B7">
      <w:pPr>
        <w:spacing w:line="240" w:lineRule="auto"/>
        <w:contextualSpacing w:val="0"/>
      </w:pPr>
    </w:p>
    <w:p w14:paraId="3BCF78B3" w14:textId="70F9C0D9" w:rsidR="001534ED" w:rsidRDefault="001534ED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b w:val="0"/>
          <w:bCs/>
          <w:sz w:val="20"/>
          <w:szCs w:val="20"/>
        </w:rPr>
      </w:pPr>
      <w:bookmarkStart w:id="0" w:name="h.gxh591rfhruf" w:colFirst="0" w:colLast="0"/>
      <w:bookmarkEnd w:id="0"/>
      <w:r>
        <w:rPr>
          <w:rFonts w:ascii="Georgia" w:eastAsia="Georgia" w:hAnsi="Georgia" w:cs="Georgia"/>
          <w:sz w:val="20"/>
          <w:szCs w:val="20"/>
        </w:rPr>
        <w:t>SWIFTLET TECHNOLOGY, Flint, MI</w:t>
      </w:r>
      <w:r w:rsidRPr="001534ED">
        <w:rPr>
          <w:rFonts w:ascii="Georgia" w:eastAsia="Georgia" w:hAnsi="Georgia" w:cs="Georgia"/>
          <w:b w:val="0"/>
          <w:bCs/>
          <w:sz w:val="20"/>
          <w:szCs w:val="20"/>
        </w:rPr>
        <w:t xml:space="preserve"> (2017</w:t>
      </w:r>
      <w:r w:rsidR="005347A4">
        <w:rPr>
          <w:rFonts w:ascii="Georgia" w:eastAsia="Georgia" w:hAnsi="Georgia" w:cs="Georgia"/>
          <w:b w:val="0"/>
          <w:bCs/>
          <w:sz w:val="20"/>
          <w:szCs w:val="20"/>
        </w:rPr>
        <w:t xml:space="preserve"> to </w:t>
      </w:r>
      <w:r w:rsidR="00693627">
        <w:rPr>
          <w:rFonts w:ascii="Georgia" w:eastAsia="Georgia" w:hAnsi="Georgia" w:cs="Georgia"/>
          <w:b w:val="0"/>
          <w:bCs/>
          <w:sz w:val="20"/>
          <w:szCs w:val="20"/>
        </w:rPr>
        <w:t>Present</w:t>
      </w:r>
      <w:r w:rsidRPr="001534ED">
        <w:rPr>
          <w:rFonts w:ascii="Georgia" w:eastAsia="Georgia" w:hAnsi="Georgia" w:cs="Georgia"/>
          <w:b w:val="0"/>
          <w:bCs/>
          <w:sz w:val="20"/>
          <w:szCs w:val="20"/>
        </w:rPr>
        <w:t>)</w:t>
      </w:r>
    </w:p>
    <w:p w14:paraId="5C3BFE33" w14:textId="0493C199" w:rsidR="001534ED" w:rsidRDefault="001534ED" w:rsidP="001534ED"/>
    <w:p w14:paraId="1C0B09F1" w14:textId="43EF49AC" w:rsidR="00953F54" w:rsidRDefault="00953F54" w:rsidP="00953F54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</w:t>
      </w:r>
      <w:r w:rsidR="00375D17">
        <w:rPr>
          <w:rFonts w:ascii="Georgia" w:hAnsi="Georgia"/>
          <w:sz w:val="20"/>
          <w:szCs w:val="20"/>
        </w:rPr>
        <w:t>Nov</w:t>
      </w:r>
      <w:r>
        <w:rPr>
          <w:rFonts w:ascii="Georgia" w:hAnsi="Georgia"/>
          <w:sz w:val="20"/>
          <w:szCs w:val="20"/>
        </w:rPr>
        <w:t>. 2020 to Present)</w:t>
      </w:r>
    </w:p>
    <w:p w14:paraId="2A1A59B6" w14:textId="4FF0563C" w:rsidR="00953F54" w:rsidRPr="00953F54" w:rsidRDefault="00953F54" w:rsidP="00953F54">
      <w:pPr>
        <w:spacing w:after="3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>
        <w:rPr>
          <w:rFonts w:ascii="Georgia" w:hAnsi="Georgia" w:cs="Segoe UI"/>
          <w:sz w:val="20"/>
          <w:szCs w:val="20"/>
          <w:shd w:val="clear" w:color="auto" w:fill="FFFFFF"/>
        </w:rPr>
        <w:t xml:space="preserve">debugged, estimated,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3376C09B" w14:textId="3C639B61" w:rsidR="001534ED" w:rsidRDefault="00802FDE" w:rsidP="00D26EA5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Software Engineer</w:t>
      </w:r>
      <w:r>
        <w:rPr>
          <w:rFonts w:ascii="Georgia" w:hAnsi="Georgia"/>
          <w:sz w:val="20"/>
          <w:szCs w:val="20"/>
        </w:rPr>
        <w:t xml:space="preserve"> (</w:t>
      </w:r>
      <w:r w:rsidR="000657CF">
        <w:rPr>
          <w:rFonts w:ascii="Georgia" w:hAnsi="Georgia"/>
          <w:sz w:val="20"/>
          <w:szCs w:val="20"/>
        </w:rPr>
        <w:t xml:space="preserve">Mar. </w:t>
      </w:r>
      <w:r>
        <w:rPr>
          <w:rFonts w:ascii="Georgia" w:hAnsi="Georgia"/>
          <w:sz w:val="20"/>
          <w:szCs w:val="20"/>
        </w:rPr>
        <w:t>201</w:t>
      </w:r>
      <w:r w:rsidR="000657CF">
        <w:rPr>
          <w:rFonts w:ascii="Georgia" w:hAnsi="Georgia"/>
          <w:sz w:val="20"/>
          <w:szCs w:val="20"/>
        </w:rPr>
        <w:t>7</w:t>
      </w:r>
      <w:r w:rsidR="00C02A90">
        <w:rPr>
          <w:rFonts w:ascii="Georgia" w:hAnsi="Georgia"/>
          <w:sz w:val="20"/>
          <w:szCs w:val="20"/>
        </w:rPr>
        <w:t xml:space="preserve"> to </w:t>
      </w:r>
      <w:r w:rsidR="00D51C04">
        <w:rPr>
          <w:rFonts w:ascii="Georgia" w:hAnsi="Georgia"/>
          <w:sz w:val="20"/>
          <w:szCs w:val="20"/>
        </w:rPr>
        <w:t>Oct. 2020</w:t>
      </w:r>
      <w:r>
        <w:rPr>
          <w:rFonts w:ascii="Georgia" w:hAnsi="Georgia"/>
          <w:sz w:val="20"/>
          <w:szCs w:val="20"/>
        </w:rPr>
        <w:t>)</w:t>
      </w:r>
    </w:p>
    <w:p w14:paraId="78BFD07B" w14:textId="1A06E01D" w:rsidR="00D26EA5" w:rsidRPr="009D0055" w:rsidRDefault="009D0055" w:rsidP="006617D6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>debugged,</w:t>
      </w:r>
      <w:r w:rsidR="00D0268C">
        <w:rPr>
          <w:rFonts w:ascii="Georgia" w:hAnsi="Georgia" w:cs="Segoe UI"/>
          <w:sz w:val="20"/>
          <w:szCs w:val="20"/>
          <w:shd w:val="clear" w:color="auto" w:fill="FFFFFF"/>
        </w:rPr>
        <w:t xml:space="preserve"> estimated,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 xml:space="preserve">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 w:rsidR="008014EA"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1EDFFEBF" w14:textId="42D30270" w:rsidR="006617D6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Added functionality to existing websites using </w:t>
      </w:r>
      <w:r w:rsidR="00513470">
        <w:rPr>
          <w:rFonts w:ascii="Georgia" w:eastAsia="Georgia" w:hAnsi="Georgia" w:cs="Georgia"/>
          <w:sz w:val="20"/>
          <w:szCs w:val="20"/>
        </w:rPr>
        <w:t>ASP.NET</w:t>
      </w:r>
      <w:r>
        <w:rPr>
          <w:rFonts w:ascii="Georgia" w:hAnsi="Georgia"/>
          <w:sz w:val="20"/>
          <w:szCs w:val="20"/>
        </w:rPr>
        <w:t>.</w:t>
      </w:r>
    </w:p>
    <w:p w14:paraId="38815522" w14:textId="2B33FBBE" w:rsidR="00EF487C" w:rsidRDefault="00EF487C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pdated existing web application data integrations and databases using Entity Framework and SQL Server.</w:t>
      </w:r>
    </w:p>
    <w:p w14:paraId="52680FB6" w14:textId="4AAD85E4" w:rsidR="00C02A90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FE7F01">
        <w:rPr>
          <w:rFonts w:ascii="Georgia" w:hAnsi="Georgia"/>
          <w:sz w:val="20"/>
          <w:szCs w:val="20"/>
        </w:rPr>
        <w:t>tools using .N</w:t>
      </w:r>
      <w:r w:rsidR="007D59A9">
        <w:rPr>
          <w:rFonts w:ascii="Georgia" w:hAnsi="Georgia"/>
          <w:sz w:val="20"/>
          <w:szCs w:val="20"/>
        </w:rPr>
        <w:t>ET</w:t>
      </w:r>
      <w:r w:rsidR="00FE7F01">
        <w:rPr>
          <w:rFonts w:ascii="Georgia" w:hAnsi="Georgia"/>
          <w:sz w:val="20"/>
          <w:szCs w:val="20"/>
        </w:rPr>
        <w:t>, Node</w:t>
      </w:r>
      <w:r w:rsidR="00694BF4">
        <w:rPr>
          <w:rFonts w:ascii="Georgia" w:hAnsi="Georgia"/>
          <w:sz w:val="20"/>
          <w:szCs w:val="20"/>
        </w:rPr>
        <w:t>.js</w:t>
      </w:r>
      <w:r w:rsidR="00FE7F01">
        <w:rPr>
          <w:rFonts w:ascii="Georgia" w:hAnsi="Georgia"/>
          <w:sz w:val="20"/>
          <w:szCs w:val="20"/>
        </w:rPr>
        <w:t xml:space="preserve">, and </w:t>
      </w:r>
      <w:r w:rsidR="00421D70">
        <w:rPr>
          <w:rFonts w:ascii="Georgia" w:hAnsi="Georgia"/>
          <w:sz w:val="20"/>
          <w:szCs w:val="20"/>
        </w:rPr>
        <w:t>Groovy</w:t>
      </w:r>
      <w:r w:rsidR="00FE7F01">
        <w:rPr>
          <w:rFonts w:ascii="Georgia" w:hAnsi="Georgia"/>
          <w:sz w:val="20"/>
          <w:szCs w:val="20"/>
        </w:rPr>
        <w:t xml:space="preserve"> to interface with Jira in order to achieve business goals.</w:t>
      </w:r>
    </w:p>
    <w:p w14:paraId="7DF65A4F" w14:textId="1D33D3EA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Odoo POS </w:t>
      </w:r>
      <w:r w:rsidR="00791E2F">
        <w:rPr>
          <w:rFonts w:ascii="Georgia" w:hAnsi="Georgia"/>
          <w:sz w:val="20"/>
          <w:szCs w:val="20"/>
        </w:rPr>
        <w:t>addon</w:t>
      </w:r>
      <w:r>
        <w:rPr>
          <w:rFonts w:ascii="Georgia" w:hAnsi="Georgia"/>
          <w:sz w:val="20"/>
          <w:szCs w:val="20"/>
        </w:rPr>
        <w:t xml:space="preserve"> in JavaScript.</w:t>
      </w:r>
    </w:p>
    <w:p w14:paraId="0BEA039C" w14:textId="07B0EE31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Electron-based application to </w:t>
      </w:r>
      <w:r w:rsidR="004C493F">
        <w:rPr>
          <w:rFonts w:ascii="Georgia" w:hAnsi="Georgia"/>
          <w:sz w:val="20"/>
          <w:szCs w:val="20"/>
        </w:rPr>
        <w:t>work with</w:t>
      </w:r>
      <w:r>
        <w:rPr>
          <w:rFonts w:ascii="Georgia" w:hAnsi="Georgia"/>
          <w:sz w:val="20"/>
          <w:szCs w:val="20"/>
        </w:rPr>
        <w:t xml:space="preserve"> SMART cryptocurrency wallets and a supporting </w:t>
      </w:r>
      <w:r w:rsidRPr="00AC6999">
        <w:rPr>
          <w:rFonts w:ascii="Georgia" w:hAnsi="Georgia"/>
          <w:sz w:val="20"/>
          <w:szCs w:val="20"/>
        </w:rPr>
        <w:t>JSON-RPC</w:t>
      </w:r>
      <w:r>
        <w:rPr>
          <w:rFonts w:ascii="Georgia" w:hAnsi="Georgia"/>
          <w:sz w:val="20"/>
          <w:szCs w:val="20"/>
        </w:rPr>
        <w:t xml:space="preserve"> tool.</w:t>
      </w:r>
      <w:r w:rsidR="001E49E1">
        <w:rPr>
          <w:rFonts w:ascii="Georgia" w:hAnsi="Georgia"/>
          <w:sz w:val="20"/>
          <w:szCs w:val="20"/>
        </w:rPr>
        <w:t xml:space="preserve"> </w:t>
      </w:r>
      <w:r w:rsidR="009173A2">
        <w:rPr>
          <w:rFonts w:ascii="Georgia" w:hAnsi="Georgia"/>
          <w:sz w:val="20"/>
          <w:szCs w:val="20"/>
        </w:rPr>
        <w:t>(</w:t>
      </w:r>
      <w:hyperlink r:id="rId10" w:history="1">
        <w:r w:rsidR="001E49E1" w:rsidRPr="001E49E1">
          <w:rPr>
            <w:rStyle w:val="Hyperlink"/>
            <w:rFonts w:ascii="Georgia" w:hAnsi="Georgia"/>
            <w:sz w:val="20"/>
            <w:szCs w:val="20"/>
          </w:rPr>
          <w:t>SmartSweeper</w:t>
        </w:r>
      </w:hyperlink>
      <w:r w:rsidR="00077D3F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|</w:t>
      </w:r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</w:t>
      </w:r>
      <w:hyperlink r:id="rId11" w:history="1">
        <w:r w:rsidR="009173A2" w:rsidRPr="009173A2">
          <w:rPr>
            <w:rStyle w:val="Hyperlink"/>
            <w:rFonts w:ascii="Georgia" w:hAnsi="Georgia"/>
            <w:sz w:val="20"/>
            <w:szCs w:val="20"/>
          </w:rPr>
          <w:t>node-smartcash</w:t>
        </w:r>
      </w:hyperlink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>)</w:t>
      </w:r>
    </w:p>
    <w:p w14:paraId="78426A7D" w14:textId="1D66CC8E" w:rsidR="00C02A90" w:rsidRDefault="007D59A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orted an existing .NET Framework application to .NET Core.</w:t>
      </w:r>
    </w:p>
    <w:p w14:paraId="3F1DCA6D" w14:textId="0BF0B624" w:rsidR="00C02A90" w:rsidRDefault="007D59A9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C2409D">
        <w:rPr>
          <w:rFonts w:ascii="Georgia" w:hAnsi="Georgia"/>
          <w:sz w:val="20"/>
          <w:szCs w:val="20"/>
        </w:rPr>
        <w:t xml:space="preserve">.NET </w:t>
      </w:r>
      <w:r>
        <w:rPr>
          <w:rFonts w:ascii="Georgia" w:hAnsi="Georgia"/>
          <w:sz w:val="20"/>
          <w:szCs w:val="20"/>
        </w:rPr>
        <w:t>UI applications using Winforms.</w:t>
      </w:r>
    </w:p>
    <w:p w14:paraId="2C883F3F" w14:textId="5E09930E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tilized the Selenium Framework for web application testing.</w:t>
      </w:r>
    </w:p>
    <w:p w14:paraId="305B5608" w14:textId="57B66064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web and desktop applications to display simultaneous video streams.</w:t>
      </w:r>
    </w:p>
    <w:p w14:paraId="56237F43" w14:textId="431CD327" w:rsidR="00F62144" w:rsidRDefault="00F62144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lastRenderedPageBreak/>
        <w:t>Developed dashboard web application with Stripe integration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 xml:space="preserve"> and PHP.</w:t>
      </w:r>
    </w:p>
    <w:p w14:paraId="31CEAAB8" w14:textId="69E832C6" w:rsidR="00802FDE" w:rsidRPr="00FC2871" w:rsidRDefault="00344932" w:rsidP="00D26EA5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maintained WordPress sites.</w:t>
      </w:r>
    </w:p>
    <w:p w14:paraId="4D868D7D" w14:textId="4D753E3F" w:rsidR="00C2409D" w:rsidRDefault="00C2409D">
      <w:pPr>
        <w:rPr>
          <w:rFonts w:ascii="Georgia" w:eastAsia="Georgia" w:hAnsi="Georgia" w:cs="Georgia"/>
          <w:b/>
          <w:sz w:val="20"/>
          <w:szCs w:val="20"/>
        </w:rPr>
      </w:pPr>
    </w:p>
    <w:p w14:paraId="33D092DD" w14:textId="77777777" w:rsidR="000F2EA3" w:rsidRDefault="000F2EA3" w:rsidP="000F2EA3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Jan. 2017 to Mar. 2017)</w:t>
      </w:r>
    </w:p>
    <w:p w14:paraId="4FE2CF75" w14:textId="2CAAAAAB" w:rsidR="000F2EA3" w:rsidRPr="000F2EA3" w:rsidRDefault="000F2EA3" w:rsidP="000F2EA3">
      <w:pPr>
        <w:numPr>
          <w:ilvl w:val="0"/>
          <w:numId w:val="1"/>
        </w:numPr>
        <w:spacing w:after="120" w:line="240" w:lineRule="auto"/>
        <w:ind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 web-based tool for YMCA youth to track environmental impact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>.</w:t>
      </w:r>
    </w:p>
    <w:p w14:paraId="15159CF4" w14:textId="77777777" w:rsidR="000F2EA3" w:rsidRPr="000F2EA3" w:rsidRDefault="000F2EA3" w:rsidP="000F2EA3"/>
    <w:p w14:paraId="5B27158A" w14:textId="63BC7509" w:rsidR="003F78B7" w:rsidRPr="00775594" w:rsidRDefault="00E65098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UNIVERSITY OF MICHIGAN-FLINT, Flint, MI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(2007 to </w:t>
      </w:r>
      <w:r w:rsidR="002E1DE5">
        <w:rPr>
          <w:rFonts w:ascii="Georgia" w:eastAsia="Georgia" w:hAnsi="Georgia" w:cs="Georgia"/>
          <w:b w:val="0"/>
          <w:sz w:val="20"/>
          <w:szCs w:val="20"/>
        </w:rPr>
        <w:t>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05723963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</w:p>
    <w:p w14:paraId="0A102DCF" w14:textId="0D645132" w:rsidR="003F78B7" w:rsidRPr="00775594" w:rsidRDefault="00CB66E4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eastAsia="Georgia" w:hAnsi="Georgia" w:cs="Georgia"/>
          <w:b/>
          <w:sz w:val="20"/>
          <w:szCs w:val="20"/>
        </w:rPr>
        <w:t xml:space="preserve">Lead </w:t>
      </w:r>
      <w:r w:rsidR="00E65098" w:rsidRPr="00775594">
        <w:rPr>
          <w:rFonts w:ascii="Georgia" w:eastAsia="Georgia" w:hAnsi="Georgia" w:cs="Georgia"/>
          <w:b/>
          <w:sz w:val="20"/>
          <w:szCs w:val="20"/>
        </w:rPr>
        <w:t xml:space="preserve">Web Developer, Dept. of Computer Science </w:t>
      </w:r>
      <w:r w:rsidR="00E65098" w:rsidRPr="00775594">
        <w:rPr>
          <w:rFonts w:ascii="Georgia" w:eastAsia="Georgia" w:hAnsi="Georgia" w:cs="Georgia"/>
          <w:sz w:val="20"/>
          <w:szCs w:val="20"/>
        </w:rPr>
        <w:t xml:space="preserve">(May 2016 to </w:t>
      </w:r>
      <w:r w:rsidR="00A2520B">
        <w:rPr>
          <w:rFonts w:ascii="Georgia" w:eastAsia="Georgia" w:hAnsi="Georgia" w:cs="Georgia"/>
          <w:sz w:val="20"/>
          <w:szCs w:val="20"/>
        </w:rPr>
        <w:t>Dec. 2016</w:t>
      </w:r>
      <w:r w:rsidR="00E65098" w:rsidRPr="00775594">
        <w:rPr>
          <w:rFonts w:ascii="Georgia" w:eastAsia="Georgia" w:hAnsi="Georgia" w:cs="Georgia"/>
          <w:sz w:val="20"/>
          <w:szCs w:val="20"/>
        </w:rPr>
        <w:t>)</w:t>
      </w:r>
    </w:p>
    <w:p w14:paraId="29BA236F" w14:textId="5EAA2A83" w:rsidR="003F78B7" w:rsidRPr="00775594" w:rsidRDefault="00C40B23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C40B23">
        <w:rPr>
          <w:rFonts w:ascii="Georgia" w:eastAsia="Georgia" w:hAnsi="Georgia" w:cs="Georgia"/>
          <w:sz w:val="20"/>
          <w:szCs w:val="20"/>
        </w:rPr>
        <w:t>Developed web-based tools using HTML, CSS, JavaScript, AJAX, jQuery, Bootstrap, and PHP to assist Flint residents and city officials with navigating the Flint Water Crisis.</w:t>
      </w:r>
      <w:r w:rsidR="00625ADF">
        <w:rPr>
          <w:rFonts w:ascii="Georgia" w:eastAsia="Georgia" w:hAnsi="Georgia" w:cs="Georgia"/>
          <w:sz w:val="20"/>
          <w:szCs w:val="20"/>
        </w:rPr>
        <w:t xml:space="preserve"> </w:t>
      </w:r>
      <w:r w:rsidR="009173A2">
        <w:rPr>
          <w:rFonts w:ascii="Georgia" w:eastAsia="Georgia" w:hAnsi="Georgia" w:cs="Georgia"/>
          <w:sz w:val="20"/>
          <w:szCs w:val="20"/>
        </w:rPr>
        <w:t>(</w:t>
      </w:r>
      <w:hyperlink r:id="rId12" w:history="1">
        <w:r w:rsidR="00625ADF" w:rsidRPr="00625ADF">
          <w:rPr>
            <w:rStyle w:val="Hyperlink"/>
            <w:rFonts w:ascii="Georgia" w:eastAsia="Georgia" w:hAnsi="Georgia" w:cs="Georgia"/>
            <w:sz w:val="20"/>
            <w:szCs w:val="20"/>
          </w:rPr>
          <w:t>Project repo</w:t>
        </w:r>
      </w:hyperlink>
      <w:r w:rsidR="009173A2" w:rsidRPr="009173A2">
        <w:rPr>
          <w:rStyle w:val="Hyperlink"/>
          <w:rFonts w:ascii="Georgia" w:eastAsia="Georgia" w:hAnsi="Georgia" w:cs="Georgia"/>
          <w:color w:val="auto"/>
          <w:sz w:val="20"/>
          <w:szCs w:val="20"/>
          <w:u w:val="none"/>
        </w:rPr>
        <w:t>)</w:t>
      </w:r>
    </w:p>
    <w:p w14:paraId="1ADB4EFE" w14:textId="6B7C3A60" w:rsidR="003F78B7" w:rsidRPr="00C2409D" w:rsidRDefault="00E65098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Google UX designers to develop a responsive, user-friendly website.</w:t>
      </w:r>
      <w:bookmarkStart w:id="1" w:name="h.kgugkxdx5ww8" w:colFirst="0" w:colLast="0"/>
      <w:bookmarkEnd w:id="1"/>
    </w:p>
    <w:p w14:paraId="6A7236D2" w14:textId="77777777" w:rsidR="003F78B7" w:rsidRPr="00775594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ading role in designing and developing backend logic to connect web tools to Google Cloud products such as Cloud Storage and Cloud SQL.</w:t>
      </w:r>
    </w:p>
    <w:p w14:paraId="3AADFA3E" w14:textId="77777777" w:rsidR="003F78B7" w:rsidRDefault="00E65098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d a team of 4 developers in client-side and server-side development.</w:t>
      </w:r>
    </w:p>
    <w:p w14:paraId="3F660234" w14:textId="77777777" w:rsidR="006455DB" w:rsidRPr="00C40B23" w:rsidRDefault="006455DB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released open source software.</w:t>
      </w:r>
    </w:p>
    <w:p w14:paraId="476F4B06" w14:textId="77777777" w:rsidR="003F78B7" w:rsidRPr="00775594" w:rsidRDefault="003F78B7" w:rsidP="00990E56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2" w:name="h.5a1wo24xriwp" w:colFirst="0" w:colLast="0"/>
      <w:bookmarkStart w:id="3" w:name="h.2fzzs59sckyk" w:colFirst="0" w:colLast="0"/>
      <w:bookmarkEnd w:id="2"/>
      <w:bookmarkEnd w:id="3"/>
    </w:p>
    <w:p w14:paraId="139DFF9F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4" w:name="h.l1j1v5ckh6lm" w:colFirst="0" w:colLast="0"/>
      <w:bookmarkEnd w:id="4"/>
      <w:r w:rsidRPr="00775594">
        <w:rPr>
          <w:rFonts w:ascii="Georgia" w:eastAsia="Georgia" w:hAnsi="Georgia" w:cs="Georgia"/>
          <w:sz w:val="20"/>
          <w:szCs w:val="20"/>
        </w:rPr>
        <w:t>Office Assistant/Webmaster, Honors Program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Jan. 2013 to </w:t>
      </w:r>
      <w:r w:rsidR="00121412">
        <w:rPr>
          <w:rFonts w:ascii="Georgia" w:eastAsia="Georgia" w:hAnsi="Georgia" w:cs="Georgia"/>
          <w:b w:val="0"/>
          <w:sz w:val="20"/>
          <w:szCs w:val="20"/>
        </w:rPr>
        <w:t>Jun.</w:t>
      </w:r>
      <w:r w:rsidR="009407B0">
        <w:rPr>
          <w:rFonts w:ascii="Georgia" w:eastAsia="Georgia" w:hAnsi="Georgia" w:cs="Georgia"/>
          <w:b w:val="0"/>
          <w:sz w:val="20"/>
          <w:szCs w:val="20"/>
        </w:rPr>
        <w:t xml:space="preserve"> 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2F643374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program staff with the administration of the Honors Program.</w:t>
      </w:r>
    </w:p>
    <w:p w14:paraId="3216C7ED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website and workflow processes for Honors off-campus applications.</w:t>
      </w:r>
    </w:p>
    <w:p w14:paraId="2F00A05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site for Honors theses.</w:t>
      </w:r>
    </w:p>
    <w:p w14:paraId="46133FB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edited content for the Honors Program website using Drupal.</w:t>
      </w:r>
    </w:p>
    <w:p w14:paraId="6B80CFE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mmunicated professionally with faculty, staff, students, and alumni.</w:t>
      </w:r>
    </w:p>
    <w:p w14:paraId="47B400F8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vision of business processes.</w:t>
      </w:r>
    </w:p>
    <w:p w14:paraId="5F960B4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stributed information at student orientation sessions and assisted with student recruitment.</w:t>
      </w:r>
    </w:p>
    <w:p w14:paraId="1A3B6CD3" w14:textId="77777777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nd edited articles for the Honors Discovery newsletter and Honors blog.</w:t>
      </w:r>
    </w:p>
    <w:p w14:paraId="74CA9FCF" w14:textId="77777777" w:rsidR="007D0CE0" w:rsidRDefault="007D0CE0" w:rsidP="007D0CE0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p w14:paraId="1C61BB24" w14:textId="77777777" w:rsidR="007D0CE0" w:rsidRPr="00775594" w:rsidRDefault="007D0CE0" w:rsidP="007D0CE0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Graduate Student Research Assistant, Dept. of Computer Science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Mar. 2016 to Apr. 2016)</w:t>
      </w:r>
    </w:p>
    <w:p w14:paraId="6C552021" w14:textId="56A1643A" w:rsidR="007D0CE0" w:rsidRPr="00775594" w:rsidRDefault="007D0CE0" w:rsidP="007D0CE0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search and development of software products.</w:t>
      </w:r>
    </w:p>
    <w:p w14:paraId="18BE79D7" w14:textId="088EF817" w:rsidR="007D0CE0" w:rsidRPr="00775594" w:rsidRDefault="007D0CE0" w:rsidP="007D0CE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 editor using HTML, CSS, and JavaScript/</w:t>
      </w:r>
      <w:r w:rsidR="00F63C51">
        <w:rPr>
          <w:rFonts w:ascii="Georgia" w:eastAsia="Georgia" w:hAnsi="Georgia" w:cs="Georgia"/>
          <w:sz w:val="20"/>
          <w:szCs w:val="20"/>
        </w:rPr>
        <w:t>j</w:t>
      </w:r>
      <w:r w:rsidRPr="00775594">
        <w:rPr>
          <w:rFonts w:ascii="Georgia" w:eastAsia="Georgia" w:hAnsi="Georgia" w:cs="Georgia"/>
          <w:sz w:val="20"/>
          <w:szCs w:val="20"/>
        </w:rPr>
        <w:t xml:space="preserve">Query for updating the Firebase database used for the </w:t>
      </w:r>
      <w:r w:rsidR="0058429A" w:rsidRPr="0058429A">
        <w:rPr>
          <w:rFonts w:ascii="Georgia" w:eastAsia="Georgia" w:hAnsi="Georgia" w:cs="Georgia"/>
          <w:sz w:val="20"/>
          <w:szCs w:val="20"/>
        </w:rPr>
        <w:t>h2oFlint</w:t>
      </w:r>
      <w:r w:rsidRPr="00775594">
        <w:rPr>
          <w:rFonts w:ascii="Georgia" w:eastAsia="Georgia" w:hAnsi="Georgia" w:cs="Georgia"/>
          <w:sz w:val="20"/>
          <w:szCs w:val="20"/>
        </w:rPr>
        <w:t xml:space="preserve"> Android app.</w:t>
      </w:r>
      <w:r w:rsidR="00AC6029" w:rsidRPr="00775594">
        <w:rPr>
          <w:rFonts w:ascii="Georgia" w:eastAsia="Georgia" w:hAnsi="Georgia" w:cs="Georgia"/>
          <w:sz w:val="20"/>
          <w:szCs w:val="20"/>
        </w:rPr>
        <w:t xml:space="preserve"> </w:t>
      </w:r>
      <w:r w:rsidR="00AC6029">
        <w:rPr>
          <w:rFonts w:ascii="Georgia" w:eastAsia="Georgia" w:hAnsi="Georgia" w:cs="Georgia"/>
          <w:sz w:val="20"/>
          <w:szCs w:val="20"/>
        </w:rPr>
        <w:t>(</w:t>
      </w:r>
      <w:hyperlink r:id="rId13" w:history="1">
        <w:r w:rsidR="00AC6029" w:rsidRPr="005016B7">
          <w:rPr>
            <w:rStyle w:val="Hyperlink"/>
            <w:rFonts w:ascii="Georgia" w:eastAsia="Georgia" w:hAnsi="Georgia" w:cs="Georgia"/>
            <w:sz w:val="20"/>
            <w:szCs w:val="20"/>
          </w:rPr>
          <w:t>Post</w:t>
        </w:r>
      </w:hyperlink>
      <w:r w:rsidR="00AC6029">
        <w:rPr>
          <w:rFonts w:ascii="Georgia" w:eastAsia="Georgia" w:hAnsi="Georgia" w:cs="Georgia"/>
          <w:sz w:val="20"/>
          <w:szCs w:val="20"/>
        </w:rPr>
        <w:t>)</w:t>
      </w:r>
    </w:p>
    <w:p w14:paraId="5E54FDA7" w14:textId="77777777" w:rsidR="007D0CE0" w:rsidRPr="007D0CE0" w:rsidRDefault="007D0CE0" w:rsidP="007D0CE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Researched solutions for a virtual lab system that integrated audio and video communications technology.</w:t>
      </w:r>
    </w:p>
    <w:p w14:paraId="7D93D39E" w14:textId="77777777" w:rsidR="003F78B7" w:rsidRPr="00775594" w:rsidRDefault="003F78B7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5" w:name="h.5olmueviz5bb" w:colFirst="0" w:colLast="0"/>
      <w:bookmarkEnd w:id="5"/>
    </w:p>
    <w:p w14:paraId="2B2A6071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6" w:name="h.yqu4ap5zbzdg" w:colFirst="0" w:colLast="0"/>
      <w:bookmarkEnd w:id="6"/>
      <w:r w:rsidRPr="00775594">
        <w:rPr>
          <w:rFonts w:ascii="Georgia" w:eastAsia="Georgia" w:hAnsi="Georgia" w:cs="Georgia"/>
          <w:sz w:val="20"/>
          <w:szCs w:val="20"/>
        </w:rPr>
        <w:t>Desktop Publisher/Web Developer/Research Assistant, Office of Research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Feb. 2009 to Dec. 2012)</w:t>
      </w:r>
    </w:p>
    <w:p w14:paraId="13C29543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Assisted with the creation and maintenance of the </w:t>
      </w:r>
      <w:r w:rsidR="00400C78">
        <w:rPr>
          <w:rFonts w:ascii="Georgia" w:eastAsia="Georgia" w:hAnsi="Georgia" w:cs="Georgia"/>
          <w:sz w:val="20"/>
          <w:szCs w:val="20"/>
        </w:rPr>
        <w:t>L</w:t>
      </w:r>
      <w:r w:rsidRPr="00775594">
        <w:rPr>
          <w:rFonts w:ascii="Georgia" w:eastAsia="Georgia" w:hAnsi="Georgia" w:cs="Georgia"/>
          <w:sz w:val="20"/>
          <w:szCs w:val="20"/>
        </w:rPr>
        <w:t>inden Legal Aid Centre website using HTML, CSS, JavaScript, and PHP.</w:t>
      </w:r>
    </w:p>
    <w:p w14:paraId="2AE4E663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signed the newsletter of the Linden Legal Aid Centre.</w:t>
      </w:r>
    </w:p>
    <w:p w14:paraId="2A671C8A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information research for the Linden Legal Aid Centre website and newsletter.</w:t>
      </w:r>
    </w:p>
    <w:p w14:paraId="53142342" w14:textId="1D0483B5" w:rsidR="003F78B7" w:rsidRPr="000F2EA3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Established variables and entered data using IBM SPSS software.</w:t>
      </w:r>
      <w:bookmarkStart w:id="7" w:name="h.k3id8zqi5kpg" w:colFirst="0" w:colLast="0"/>
      <w:bookmarkStart w:id="8" w:name="h.rgcq4wyrjf7w" w:colFirst="0" w:colLast="0"/>
      <w:bookmarkStart w:id="9" w:name="h.ya9p52e3lwg5" w:colFirst="0" w:colLast="0"/>
      <w:bookmarkStart w:id="10" w:name="h.nkri648qeuo2" w:colFirst="0" w:colLast="0"/>
      <w:bookmarkStart w:id="11" w:name="h.p4k6petxa4pz" w:colFirst="0" w:colLast="0"/>
      <w:bookmarkEnd w:id="7"/>
      <w:bookmarkEnd w:id="8"/>
      <w:bookmarkEnd w:id="9"/>
      <w:bookmarkEnd w:id="10"/>
      <w:bookmarkEnd w:id="11"/>
      <w:r w:rsidRPr="000F2EA3">
        <w:rPr>
          <w:rFonts w:ascii="Georgia" w:hAnsi="Georgia"/>
          <w:sz w:val="20"/>
          <w:szCs w:val="20"/>
        </w:rPr>
        <w:br w:type="page"/>
      </w:r>
    </w:p>
    <w:p w14:paraId="46996C6C" w14:textId="77777777" w:rsidR="003F78B7" w:rsidRPr="00775594" w:rsidRDefault="003F78B7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12" w:name="h.hk6icpc3o08v" w:colFirst="0" w:colLast="0"/>
      <w:bookmarkEnd w:id="12"/>
    </w:p>
    <w:p w14:paraId="06E15616" w14:textId="77777777" w:rsidR="003F78B7" w:rsidRPr="00775594" w:rsidRDefault="00E65098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13" w:name="h.jgmzc47yis3g" w:colFirst="0" w:colLast="0"/>
      <w:bookmarkEnd w:id="13"/>
      <w:r w:rsidRPr="00775594">
        <w:rPr>
          <w:rFonts w:ascii="Georgia" w:eastAsia="Georgia" w:hAnsi="Georgia" w:cs="Georgia"/>
          <w:sz w:val="20"/>
          <w:szCs w:val="20"/>
        </w:rPr>
        <w:t>UNIVERSITY OF MICHIGAN-FLINT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Continued)</w:t>
      </w:r>
    </w:p>
    <w:p w14:paraId="0DB03E38" w14:textId="77777777" w:rsidR="003F78B7" w:rsidRPr="00775594" w:rsidRDefault="003F78B7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4" w:name="h.pmtlhvsze1xo" w:colFirst="0" w:colLast="0"/>
      <w:bookmarkEnd w:id="14"/>
    </w:p>
    <w:p w14:paraId="0A379A2B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5" w:name="h.a05oz2qi3mco" w:colFirst="0" w:colLast="0"/>
      <w:bookmarkStart w:id="16" w:name="h.g7czm0z5ty4x" w:colFirst="0" w:colLast="0"/>
      <w:bookmarkEnd w:id="15"/>
      <w:bookmarkEnd w:id="16"/>
      <w:r w:rsidRPr="00775594">
        <w:rPr>
          <w:rFonts w:ascii="Georgia" w:eastAsia="Georgia" w:hAnsi="Georgia" w:cs="Georgia"/>
          <w:sz w:val="20"/>
          <w:szCs w:val="20"/>
        </w:rPr>
        <w:t>Office Assistant/Webmaster, Dept. of Philosophy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May 2008 to Apr. 2009)</w:t>
      </w:r>
    </w:p>
    <w:p w14:paraId="12220A83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faculty and staff with the administration of the department.</w:t>
      </w:r>
    </w:p>
    <w:p w14:paraId="3EFA017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nswered telephone calls using a multi-line system.</w:t>
      </w:r>
    </w:p>
    <w:p w14:paraId="1817A6E0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nswered questions from staff and students.</w:t>
      </w:r>
    </w:p>
    <w:p w14:paraId="5E69950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Maintained department website.</w:t>
      </w:r>
    </w:p>
    <w:p w14:paraId="1386E31F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gitized course materials.</w:t>
      </w:r>
    </w:p>
    <w:p w14:paraId="38C3CADE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</w:p>
    <w:p w14:paraId="4A4A7FBD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7" w:name="h.pt6kcr99urmu" w:colFirst="0" w:colLast="0"/>
      <w:bookmarkEnd w:id="17"/>
      <w:r w:rsidRPr="00775594">
        <w:rPr>
          <w:rFonts w:ascii="Georgia" w:eastAsia="Georgia" w:hAnsi="Georgia" w:cs="Georgia"/>
          <w:sz w:val="20"/>
          <w:szCs w:val="20"/>
        </w:rPr>
        <w:t>Website Developer/Webmaster, Various Departments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Aug. 2007 to Apr. 2009)</w:t>
      </w:r>
    </w:p>
    <w:p w14:paraId="27134E61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and maintained the websites of several academic departments and programs using HTML, CSS, and JavaScript.</w:t>
      </w:r>
    </w:p>
    <w:p w14:paraId="2AB2951D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signed and developed informational pop-ups for department courses.</w:t>
      </w:r>
    </w:p>
    <w:p w14:paraId="200F4404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instructor web pages.</w:t>
      </w:r>
    </w:p>
    <w:p w14:paraId="04B11610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Updated information and maintained its accuracy.</w:t>
      </w:r>
    </w:p>
    <w:p w14:paraId="18A817AA" w14:textId="50F4B862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Utilized a content management system to maintain web pages.</w:t>
      </w:r>
    </w:p>
    <w:p w14:paraId="03A0A2E9" w14:textId="77777777" w:rsidR="003F78B7" w:rsidRDefault="003F78B7">
      <w:pPr>
        <w:spacing w:line="240" w:lineRule="auto"/>
        <w:contextualSpacing w:val="0"/>
      </w:pP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A1A43" w14:paraId="3612E22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1BAEEE" w14:textId="77777777" w:rsidR="00FA1A43" w:rsidRDefault="00FA1A43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EDUCATION</w:t>
            </w:r>
          </w:p>
        </w:tc>
      </w:tr>
    </w:tbl>
    <w:p w14:paraId="0D7B28EC" w14:textId="77777777" w:rsidR="00FA1A43" w:rsidRDefault="00FA1A43" w:rsidP="00FA1A43">
      <w:pPr>
        <w:spacing w:line="240" w:lineRule="auto"/>
        <w:contextualSpacing w:val="0"/>
      </w:pPr>
    </w:p>
    <w:p w14:paraId="48DD9A09" w14:textId="77777777" w:rsidR="00FA1A43" w:rsidRDefault="00FA1A43" w:rsidP="00FA1A43">
      <w:pPr>
        <w:spacing w:after="60" w:line="240" w:lineRule="auto"/>
        <w:contextualSpacing w:val="0"/>
      </w:pPr>
      <w:r>
        <w:rPr>
          <w:rFonts w:ascii="Georgia" w:eastAsia="Georgia" w:hAnsi="Georgia" w:cs="Georgia"/>
          <w:b/>
          <w:i/>
          <w:sz w:val="20"/>
          <w:szCs w:val="20"/>
        </w:rPr>
        <w:t>University of Michigan-Flint, Flint, MI</w:t>
      </w:r>
    </w:p>
    <w:p w14:paraId="786B1CDD" w14:textId="77E31358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aster of Science, Computer Science and Information Systems</w:t>
      </w:r>
    </w:p>
    <w:p w14:paraId="5D6A17B2" w14:textId="12D19DA4" w:rsidR="00625ADF" w:rsidRDefault="00CB0C38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4" w:history="1">
        <w:r w:rsidR="00625ADF" w:rsidRPr="002B26F9">
          <w:rPr>
            <w:rStyle w:val="Hyperlink"/>
            <w:rFonts w:ascii="Georgia" w:eastAsia="Georgia" w:hAnsi="Georgia" w:cs="Georgia"/>
            <w:sz w:val="20"/>
            <w:szCs w:val="20"/>
          </w:rPr>
          <w:t>Software outreach student</w:t>
        </w:r>
      </w:hyperlink>
    </w:p>
    <w:p w14:paraId="403F431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7/4.0 GPA</w:t>
      </w:r>
    </w:p>
    <w:p w14:paraId="55FCDBE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Apr. 29, 2016</w:t>
      </w:r>
    </w:p>
    <w:p w14:paraId="608C5ED7" w14:textId="77777777" w:rsidR="00FA1A43" w:rsidRDefault="00FA1A43" w:rsidP="00FA1A43">
      <w:pPr>
        <w:spacing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 xml:space="preserve"> </w:t>
      </w:r>
    </w:p>
    <w:p w14:paraId="041F53F9" w14:textId="77777777" w:rsidR="00FA1A43" w:rsidRDefault="00FA1A43" w:rsidP="00FA1A43">
      <w:pPr>
        <w:spacing w:after="60" w:line="240" w:lineRule="auto"/>
        <w:contextualSpacing w:val="0"/>
      </w:pPr>
      <w:r>
        <w:rPr>
          <w:rFonts w:ascii="Georgia" w:eastAsia="Georgia" w:hAnsi="Georgia" w:cs="Georgia"/>
          <w:b/>
          <w:i/>
          <w:sz w:val="20"/>
          <w:szCs w:val="20"/>
        </w:rPr>
        <w:t>University of Michigan-Flint, Flint, MI</w:t>
      </w:r>
    </w:p>
    <w:p w14:paraId="40E52038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Bachelor of Science, Computer Science – Software Engineering (Honors)</w:t>
      </w:r>
    </w:p>
    <w:p w14:paraId="3111D6FE" w14:textId="79D89BD8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inor: Computer Information Systems</w:t>
      </w:r>
    </w:p>
    <w:p w14:paraId="05DF9F24" w14:textId="78B99342" w:rsidR="00625ADF" w:rsidRPr="004760AF" w:rsidRDefault="00CB0C38" w:rsidP="004760AF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5" w:history="1">
        <w:r w:rsidR="00A47317">
          <w:rPr>
            <w:rStyle w:val="Hyperlink"/>
            <w:rFonts w:ascii="Georgia" w:eastAsia="Georgia" w:hAnsi="Georgia" w:cs="Georgia"/>
            <w:sz w:val="20"/>
            <w:szCs w:val="20"/>
          </w:rPr>
          <w:t>2012 Maize and Blue Scholar</w:t>
        </w:r>
      </w:hyperlink>
      <w:r w:rsidR="00BA37C1">
        <w:rPr>
          <w:rFonts w:ascii="Georgia" w:eastAsia="Georgia" w:hAnsi="Georgia" w:cs="Georgia"/>
          <w:sz w:val="20"/>
          <w:szCs w:val="20"/>
        </w:rPr>
        <w:t xml:space="preserve"> </w:t>
      </w:r>
      <w:r w:rsidR="004760AF">
        <w:rPr>
          <w:rFonts w:ascii="Georgia" w:eastAsia="Georgia" w:hAnsi="Georgia" w:cs="Georgia"/>
          <w:sz w:val="20"/>
          <w:szCs w:val="20"/>
        </w:rPr>
        <w:t xml:space="preserve">| </w:t>
      </w:r>
      <w:hyperlink r:id="rId16" w:history="1">
        <w:r w:rsidR="00F633E1" w:rsidRPr="00A47317">
          <w:rPr>
            <w:rStyle w:val="Hyperlink"/>
            <w:rFonts w:ascii="Georgia" w:eastAsia="Georgia" w:hAnsi="Georgia" w:cs="Georgia"/>
            <w:sz w:val="20"/>
            <w:szCs w:val="20"/>
          </w:rPr>
          <w:t>2009 Google Scholar</w:t>
        </w:r>
      </w:hyperlink>
    </w:p>
    <w:p w14:paraId="14718F2A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61/4.0 GPA</w:t>
      </w:r>
    </w:p>
    <w:p w14:paraId="0F4EE641" w14:textId="13EE4B3D" w:rsidR="003F78B7" w:rsidRDefault="00FA1A43" w:rsidP="00204260">
      <w:pPr>
        <w:numPr>
          <w:ilvl w:val="0"/>
          <w:numId w:val="4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Dec. 19, 2012</w:t>
      </w:r>
    </w:p>
    <w:p w14:paraId="37C9131D" w14:textId="37EF22F7" w:rsidR="00FF3B92" w:rsidRDefault="00FF3B92" w:rsidP="00FF3B92">
      <w:pPr>
        <w:spacing w:line="240" w:lineRule="auto"/>
        <w:rPr>
          <w:rFonts w:ascii="Georgia" w:eastAsia="Georgia" w:hAnsi="Georgia" w:cs="Georgia"/>
          <w:sz w:val="20"/>
          <w:szCs w:val="20"/>
        </w:rPr>
      </w:pP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F3B92" w14:paraId="6ED3A30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06E9EEC" w14:textId="4DAF06DA" w:rsidR="00FF3B92" w:rsidRDefault="00FF3B92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VOLUNTEER</w:t>
            </w:r>
          </w:p>
        </w:tc>
      </w:tr>
    </w:tbl>
    <w:p w14:paraId="13AE3716" w14:textId="77777777" w:rsidR="00FF3B92" w:rsidRDefault="00FF3B92" w:rsidP="00FF3B92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p w14:paraId="24B7ED56" w14:textId="66437017" w:rsidR="00FF3B92" w:rsidRPr="00775594" w:rsidRDefault="00FF3B92" w:rsidP="00FF3B92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Software Developer, </w:t>
      </w:r>
      <w:r w:rsidR="0043509D" w:rsidRPr="0043509D">
        <w:rPr>
          <w:rFonts w:ascii="Georgia" w:eastAsia="Georgia" w:hAnsi="Georgia" w:cs="Georgia"/>
          <w:sz w:val="20"/>
          <w:szCs w:val="20"/>
        </w:rPr>
        <w:t xml:space="preserve">University of Michigan-Flint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(Sep. 2009 to Jun. 2012)</w:t>
      </w:r>
    </w:p>
    <w:p w14:paraId="3F18B291" w14:textId="77777777" w:rsidR="00FF3B92" w:rsidRPr="00775594" w:rsidRDefault="00FF3B92" w:rsidP="00FF3B92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a team to develop a transcultural nursing educational game for undergraduates.</w:t>
      </w:r>
    </w:p>
    <w:p w14:paraId="3187329A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UML-based software artifacts such as use cases and sequence diagrams.</w:t>
      </w:r>
    </w:p>
    <w:p w14:paraId="2AAD1430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 software requirements specification for a software component.</w:t>
      </w:r>
    </w:p>
    <w:p w14:paraId="4CEC51E6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nstructed companion software for the nursing game using Java.</w:t>
      </w:r>
    </w:p>
    <w:p w14:paraId="210EC3F1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PHP scripts to transfer data from a Flash application to a remote MySQL database.</w:t>
      </w:r>
    </w:p>
    <w:p w14:paraId="4822B8A2" w14:textId="7E38FBB7" w:rsidR="00FF3B92" w:rsidRDefault="00FF3B92" w:rsidP="00FF3B92">
      <w:pPr>
        <w:spacing w:line="240" w:lineRule="auto"/>
        <w:contextualSpacing w:val="0"/>
      </w:pPr>
    </w:p>
    <w:p w14:paraId="67079BA1" w14:textId="44301AD7" w:rsidR="00FF3B92" w:rsidRPr="00775594" w:rsidRDefault="00FF3B92" w:rsidP="00FF3B92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Software Developer, </w:t>
      </w:r>
      <w:r w:rsidR="0043509D" w:rsidRPr="0043509D">
        <w:rPr>
          <w:rFonts w:ascii="Georgia" w:eastAsia="Georgia" w:hAnsi="Georgia" w:cs="Georgia"/>
          <w:sz w:val="20"/>
          <w:szCs w:val="20"/>
        </w:rPr>
        <w:t xml:space="preserve">University of Michigan-Flint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(May 2010 to Aug. 2010)</w:t>
      </w:r>
    </w:p>
    <w:p w14:paraId="29EA6E32" w14:textId="77777777" w:rsidR="00FF3B92" w:rsidRPr="00775594" w:rsidRDefault="00FF3B92" w:rsidP="00FF3B92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a team to design a biology/chemistry educational game for undergraduates using UML.</w:t>
      </w:r>
    </w:p>
    <w:p w14:paraId="7FA7CA40" w14:textId="47C0F5C7" w:rsidR="000914E2" w:rsidRPr="000914E2" w:rsidRDefault="00FF3B92" w:rsidP="000914E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0914E2">
        <w:rPr>
          <w:rFonts w:ascii="Georgia" w:eastAsia="Georgia" w:hAnsi="Georgia" w:cs="Georgia"/>
          <w:sz w:val="20"/>
          <w:szCs w:val="20"/>
        </w:rPr>
        <w:t>Successfully reused a framework previously developed for a similar educational game.</w:t>
      </w:r>
      <w:r w:rsidR="000914E2" w:rsidRPr="000914E2">
        <w:rPr>
          <w:rFonts w:ascii="Georgia" w:eastAsia="Georgia" w:hAnsi="Georgia" w:cs="Georgia"/>
          <w:sz w:val="20"/>
          <w:szCs w:val="20"/>
        </w:rPr>
        <w:br w:type="page"/>
      </w:r>
    </w:p>
    <w:p w14:paraId="2D29F16C" w14:textId="2956D824" w:rsidR="00FF3B92" w:rsidRPr="000914E2" w:rsidRDefault="000914E2" w:rsidP="000914E2">
      <w:pPr>
        <w:spacing w:line="240" w:lineRule="auto"/>
        <w:contextualSpacing w:val="0"/>
        <w:rPr>
          <w:rFonts w:ascii="Georgia" w:eastAsia="Georgia" w:hAnsi="Georgia" w:cs="Georgia"/>
          <w:b/>
          <w:bCs/>
          <w:sz w:val="20"/>
          <w:szCs w:val="20"/>
        </w:rPr>
      </w:pPr>
      <w:r w:rsidRPr="000914E2">
        <w:rPr>
          <w:rFonts w:ascii="Georgia" w:eastAsia="Georgia" w:hAnsi="Georgia" w:cs="Georgia"/>
          <w:b/>
          <w:bCs/>
          <w:sz w:val="20"/>
          <w:szCs w:val="20"/>
        </w:rPr>
        <w:lastRenderedPageBreak/>
        <w:t>References</w:t>
      </w:r>
    </w:p>
    <w:p w14:paraId="03AEB7AC" w14:textId="60C8E5BF" w:rsidR="000914E2" w:rsidRDefault="000914E2" w:rsidP="000914E2">
      <w:pPr>
        <w:spacing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140"/>
        <w:gridCol w:w="4204"/>
      </w:tblGrid>
      <w:tr w:rsidR="000914E2" w14:paraId="5E18B88A" w14:textId="77777777" w:rsidTr="007C3383">
        <w:trPr>
          <w:trHeight w:val="720"/>
        </w:trPr>
        <w:tc>
          <w:tcPr>
            <w:tcW w:w="2160" w:type="dxa"/>
          </w:tcPr>
          <w:p w14:paraId="2CD36D38" w14:textId="4A682E79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Daniel Kurin</w:t>
            </w:r>
          </w:p>
        </w:tc>
        <w:tc>
          <w:tcPr>
            <w:tcW w:w="4140" w:type="dxa"/>
          </w:tcPr>
          <w:p w14:paraId="6FDDDE16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0914E2">
              <w:rPr>
                <w:rFonts w:ascii="Georgia" w:eastAsia="Georgia" w:hAnsi="Georgia" w:cs="Georgia"/>
                <w:sz w:val="20"/>
                <w:szCs w:val="20"/>
              </w:rPr>
              <w:t>F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ounder and </w:t>
            </w:r>
            <w:r w:rsidRPr="000914E2">
              <w:rPr>
                <w:rFonts w:ascii="Georgia" w:eastAsia="Georgia" w:hAnsi="Georgia" w:cs="Georgia"/>
                <w:sz w:val="20"/>
                <w:szCs w:val="20"/>
              </w:rPr>
              <w:t>CEO</w:t>
            </w:r>
          </w:p>
          <w:p w14:paraId="7F5422DF" w14:textId="5526FBCF" w:rsidR="000914E2" w:rsidRDefault="00CB0C38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hyperlink r:id="rId17" w:history="1">
              <w:r w:rsidR="00553BB1" w:rsidRPr="007F66AA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dkurin@swiftlet.technology</w:t>
              </w:r>
            </w:hyperlink>
          </w:p>
          <w:p w14:paraId="4611B5C4" w14:textId="451F2997" w:rsidR="00553BB1" w:rsidRDefault="001439C4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1439C4">
              <w:rPr>
                <w:rFonts w:ascii="Georgia" w:eastAsia="Georgia" w:hAnsi="Georgia" w:cs="Georgia"/>
                <w:sz w:val="20"/>
                <w:szCs w:val="20"/>
              </w:rPr>
              <w:t>989-225-8754</w:t>
            </w:r>
          </w:p>
        </w:tc>
        <w:tc>
          <w:tcPr>
            <w:tcW w:w="4204" w:type="dxa"/>
          </w:tcPr>
          <w:p w14:paraId="4B4AF37C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Swiftlet Technology LLC</w:t>
            </w:r>
          </w:p>
          <w:p w14:paraId="04547AF5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Flint, MI</w:t>
            </w:r>
          </w:p>
          <w:p w14:paraId="3076F16D" w14:textId="7DB0226A" w:rsidR="00BD2726" w:rsidRDefault="00BD272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Current Supervisor</w:t>
            </w:r>
          </w:p>
        </w:tc>
      </w:tr>
      <w:tr w:rsidR="000914E2" w14:paraId="259BA1D3" w14:textId="77777777" w:rsidTr="007C3383">
        <w:trPr>
          <w:trHeight w:val="720"/>
        </w:trPr>
        <w:tc>
          <w:tcPr>
            <w:tcW w:w="2160" w:type="dxa"/>
          </w:tcPr>
          <w:p w14:paraId="15A02B8A" w14:textId="3A1898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Mark Allison</w:t>
            </w:r>
          </w:p>
        </w:tc>
        <w:tc>
          <w:tcPr>
            <w:tcW w:w="4140" w:type="dxa"/>
          </w:tcPr>
          <w:p w14:paraId="2C02C70E" w14:textId="021ABB15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0914E2">
              <w:rPr>
                <w:rFonts w:ascii="Georgia" w:eastAsia="Georgia" w:hAnsi="Georgia" w:cs="Georgia"/>
                <w:sz w:val="20"/>
                <w:szCs w:val="20"/>
              </w:rPr>
              <w:t>Associate Chair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and Assistant Professor</w:t>
            </w:r>
          </w:p>
          <w:p w14:paraId="29B11BAF" w14:textId="2125AFBA" w:rsidR="000914E2" w:rsidRDefault="00CB0C38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hyperlink r:id="rId18" w:history="1">
              <w:r w:rsidR="002574F6" w:rsidRPr="007F66AA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markalli@umich.edu</w:t>
              </w:r>
            </w:hyperlink>
          </w:p>
          <w:p w14:paraId="3CB318F6" w14:textId="1A1B4639" w:rsidR="002574F6" w:rsidRPr="000914E2" w:rsidRDefault="002574F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2574F6">
              <w:rPr>
                <w:rFonts w:ascii="Georgia" w:eastAsia="Georgia" w:hAnsi="Georgia" w:cs="Georgia"/>
                <w:sz w:val="20"/>
                <w:szCs w:val="20"/>
              </w:rPr>
              <w:t>810-762-3131</w:t>
            </w:r>
          </w:p>
        </w:tc>
        <w:tc>
          <w:tcPr>
            <w:tcW w:w="4204" w:type="dxa"/>
          </w:tcPr>
          <w:p w14:paraId="21B87FF9" w14:textId="4174ED2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Department of Computer Science</w:t>
            </w:r>
          </w:p>
          <w:p w14:paraId="0DB030C9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University of Michigan-Flint</w:t>
            </w:r>
          </w:p>
          <w:p w14:paraId="3DD16850" w14:textId="01312438" w:rsidR="00BD2726" w:rsidRDefault="00BD272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Former Supervisor</w:t>
            </w:r>
          </w:p>
        </w:tc>
      </w:tr>
      <w:tr w:rsidR="000914E2" w14:paraId="34308B02" w14:textId="77777777" w:rsidTr="007C3383">
        <w:trPr>
          <w:trHeight w:val="720"/>
        </w:trPr>
        <w:tc>
          <w:tcPr>
            <w:tcW w:w="2160" w:type="dxa"/>
          </w:tcPr>
          <w:p w14:paraId="6C30C9AD" w14:textId="36AB3295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Laura Staudacher</w:t>
            </w:r>
          </w:p>
        </w:tc>
        <w:tc>
          <w:tcPr>
            <w:tcW w:w="4140" w:type="dxa"/>
          </w:tcPr>
          <w:p w14:paraId="1AE10638" w14:textId="77777777" w:rsidR="000914E2" w:rsidRDefault="00592A81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Program Manager</w:t>
            </w:r>
          </w:p>
          <w:p w14:paraId="13C1EA4C" w14:textId="60F66FE7" w:rsidR="00592A81" w:rsidRDefault="00CB0C38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hyperlink r:id="rId19" w:history="1">
              <w:r w:rsidR="00530E3F" w:rsidRPr="007F66AA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laurast@umich.edu</w:t>
              </w:r>
            </w:hyperlink>
          </w:p>
          <w:p w14:paraId="26B5E65D" w14:textId="708046AE" w:rsidR="00530E3F" w:rsidRPr="000914E2" w:rsidRDefault="00530E3F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530E3F">
              <w:rPr>
                <w:rFonts w:ascii="Georgia" w:eastAsia="Georgia" w:hAnsi="Georgia" w:cs="Georgia"/>
                <w:sz w:val="20"/>
                <w:szCs w:val="20"/>
              </w:rPr>
              <w:t>810-424-5354</w:t>
            </w:r>
          </w:p>
        </w:tc>
        <w:tc>
          <w:tcPr>
            <w:tcW w:w="4204" w:type="dxa"/>
          </w:tcPr>
          <w:p w14:paraId="14D26D66" w14:textId="77777777" w:rsidR="000914E2" w:rsidRDefault="00A430A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Honors Program</w:t>
            </w:r>
          </w:p>
          <w:p w14:paraId="7EA18EAF" w14:textId="77777777" w:rsidR="00A430A2" w:rsidRDefault="00A430A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University of Michigan-Flint</w:t>
            </w:r>
          </w:p>
          <w:p w14:paraId="2B5342A5" w14:textId="3174C55E" w:rsidR="00BD2726" w:rsidRDefault="00BD272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Former Supervisor</w:t>
            </w:r>
          </w:p>
        </w:tc>
      </w:tr>
    </w:tbl>
    <w:p w14:paraId="1622CD4C" w14:textId="77777777" w:rsidR="000914E2" w:rsidRPr="00FF3B92" w:rsidRDefault="000914E2" w:rsidP="000914E2">
      <w:pPr>
        <w:spacing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sectPr w:rsidR="000914E2" w:rsidRPr="00FF3B92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863" w:right="863" w:bottom="863" w:left="86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FF9740" w14:textId="77777777" w:rsidR="00CB0C38" w:rsidRDefault="00CB0C38">
      <w:pPr>
        <w:spacing w:line="240" w:lineRule="auto"/>
      </w:pPr>
      <w:r>
        <w:separator/>
      </w:r>
    </w:p>
  </w:endnote>
  <w:endnote w:type="continuationSeparator" w:id="0">
    <w:p w14:paraId="0195FAFD" w14:textId="77777777" w:rsidR="00CB0C38" w:rsidRDefault="00CB0C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06B76" w14:textId="77777777" w:rsidR="003F78B7" w:rsidRDefault="003F78B7">
    <w:pPr>
      <w:contextualSpacing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85866" w14:textId="77777777" w:rsidR="003F78B7" w:rsidRDefault="003F78B7">
    <w:pPr>
      <w:contextualSpacing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AC0293" w14:textId="77777777" w:rsidR="00CB0C38" w:rsidRDefault="00CB0C38">
      <w:pPr>
        <w:spacing w:line="240" w:lineRule="auto"/>
      </w:pPr>
      <w:r>
        <w:separator/>
      </w:r>
    </w:p>
  </w:footnote>
  <w:footnote w:type="continuationSeparator" w:id="0">
    <w:p w14:paraId="74199AF9" w14:textId="77777777" w:rsidR="00CB0C38" w:rsidRDefault="00CB0C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09A9F" w14:textId="77777777" w:rsidR="003F78B7" w:rsidRPr="008C089A" w:rsidRDefault="00E65098">
    <w:pPr>
      <w:contextualSpacing w:val="0"/>
      <w:jc w:val="right"/>
      <w:rPr>
        <w:rFonts w:ascii="Georgia" w:hAnsi="Georgia"/>
        <w:sz w:val="20"/>
        <w:szCs w:val="20"/>
      </w:rPr>
    </w:pPr>
    <w:r w:rsidRPr="008C089A">
      <w:rPr>
        <w:rFonts w:ascii="Georgia" w:eastAsia="Georgia" w:hAnsi="Georgia" w:cs="Georgia"/>
        <w:sz w:val="20"/>
        <w:szCs w:val="20"/>
      </w:rPr>
      <w:t>Miyako Jones | Page #</w:t>
    </w:r>
    <w:r w:rsidRPr="008C089A">
      <w:rPr>
        <w:rFonts w:ascii="Georgia" w:hAnsi="Georgia"/>
        <w:sz w:val="20"/>
        <w:szCs w:val="20"/>
      </w:rPr>
      <w:fldChar w:fldCharType="begin"/>
    </w:r>
    <w:r w:rsidRPr="008C089A">
      <w:rPr>
        <w:rFonts w:ascii="Georgia" w:hAnsi="Georgia"/>
        <w:sz w:val="20"/>
        <w:szCs w:val="20"/>
      </w:rPr>
      <w:instrText>PAGE</w:instrText>
    </w:r>
    <w:r w:rsidRPr="008C089A">
      <w:rPr>
        <w:rFonts w:ascii="Georgia" w:hAnsi="Georgia"/>
        <w:sz w:val="20"/>
        <w:szCs w:val="20"/>
      </w:rPr>
      <w:fldChar w:fldCharType="separate"/>
    </w:r>
    <w:r w:rsidR="009761DB">
      <w:rPr>
        <w:rFonts w:ascii="Georgia" w:hAnsi="Georgia"/>
        <w:noProof/>
        <w:sz w:val="20"/>
        <w:szCs w:val="20"/>
      </w:rPr>
      <w:t>3</w:t>
    </w:r>
    <w:r w:rsidRPr="008C089A">
      <w:rPr>
        <w:rFonts w:ascii="Georgia" w:hAnsi="Georgia"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7C539" w14:textId="77777777" w:rsidR="003F78B7" w:rsidRDefault="003F78B7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772C54"/>
    <w:multiLevelType w:val="multilevel"/>
    <w:tmpl w:val="BF803F8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299751EC"/>
    <w:multiLevelType w:val="multilevel"/>
    <w:tmpl w:val="05CE3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CD5152D"/>
    <w:multiLevelType w:val="multilevel"/>
    <w:tmpl w:val="44EED85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43C155D"/>
    <w:multiLevelType w:val="multilevel"/>
    <w:tmpl w:val="7E4471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44F951A9"/>
    <w:multiLevelType w:val="multilevel"/>
    <w:tmpl w:val="FF807E8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7D9E7326"/>
    <w:multiLevelType w:val="multilevel"/>
    <w:tmpl w:val="B25634D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E1NjEwNrAwNzFX0lEKTi0uzszPAymwqAUA3kq6miwAAAA="/>
  </w:docVars>
  <w:rsids>
    <w:rsidRoot w:val="003F78B7"/>
    <w:rsid w:val="000354B4"/>
    <w:rsid w:val="000657CF"/>
    <w:rsid w:val="00077D3F"/>
    <w:rsid w:val="000854A1"/>
    <w:rsid w:val="0008563F"/>
    <w:rsid w:val="000914E2"/>
    <w:rsid w:val="000F23CE"/>
    <w:rsid w:val="000F2EA3"/>
    <w:rsid w:val="00121412"/>
    <w:rsid w:val="001439C4"/>
    <w:rsid w:val="00150199"/>
    <w:rsid w:val="001534ED"/>
    <w:rsid w:val="001654BD"/>
    <w:rsid w:val="00172645"/>
    <w:rsid w:val="001D2A81"/>
    <w:rsid w:val="001E49E1"/>
    <w:rsid w:val="001F61BF"/>
    <w:rsid w:val="00204260"/>
    <w:rsid w:val="002205FA"/>
    <w:rsid w:val="00233124"/>
    <w:rsid w:val="002574F6"/>
    <w:rsid w:val="002705F8"/>
    <w:rsid w:val="00271E44"/>
    <w:rsid w:val="0027689A"/>
    <w:rsid w:val="00281D28"/>
    <w:rsid w:val="00292F20"/>
    <w:rsid w:val="002B26F9"/>
    <w:rsid w:val="002D30AC"/>
    <w:rsid w:val="002D4C89"/>
    <w:rsid w:val="002E1DE5"/>
    <w:rsid w:val="00313517"/>
    <w:rsid w:val="00344932"/>
    <w:rsid w:val="00354EA9"/>
    <w:rsid w:val="0036120D"/>
    <w:rsid w:val="003670B5"/>
    <w:rsid w:val="00375D17"/>
    <w:rsid w:val="00375E74"/>
    <w:rsid w:val="003934A3"/>
    <w:rsid w:val="003C34AC"/>
    <w:rsid w:val="003C4B07"/>
    <w:rsid w:val="003D2BF2"/>
    <w:rsid w:val="003F47A3"/>
    <w:rsid w:val="003F78B7"/>
    <w:rsid w:val="00400C78"/>
    <w:rsid w:val="00421D70"/>
    <w:rsid w:val="0043509D"/>
    <w:rsid w:val="004760AF"/>
    <w:rsid w:val="0047776A"/>
    <w:rsid w:val="004813F0"/>
    <w:rsid w:val="004A4B34"/>
    <w:rsid w:val="004C493F"/>
    <w:rsid w:val="004D6229"/>
    <w:rsid w:val="00500335"/>
    <w:rsid w:val="005016B7"/>
    <w:rsid w:val="005033D9"/>
    <w:rsid w:val="00513470"/>
    <w:rsid w:val="00517106"/>
    <w:rsid w:val="00526081"/>
    <w:rsid w:val="00530B59"/>
    <w:rsid w:val="00530E3F"/>
    <w:rsid w:val="005347A4"/>
    <w:rsid w:val="00536C25"/>
    <w:rsid w:val="00553BB1"/>
    <w:rsid w:val="00563797"/>
    <w:rsid w:val="0058429A"/>
    <w:rsid w:val="00592A81"/>
    <w:rsid w:val="00592EA9"/>
    <w:rsid w:val="005A538B"/>
    <w:rsid w:val="005B65D9"/>
    <w:rsid w:val="005C2DF8"/>
    <w:rsid w:val="00625ADF"/>
    <w:rsid w:val="00645540"/>
    <w:rsid w:val="006455DB"/>
    <w:rsid w:val="00645ABC"/>
    <w:rsid w:val="006617D6"/>
    <w:rsid w:val="00676124"/>
    <w:rsid w:val="00693627"/>
    <w:rsid w:val="00694BF4"/>
    <w:rsid w:val="006D149C"/>
    <w:rsid w:val="00734507"/>
    <w:rsid w:val="007373C0"/>
    <w:rsid w:val="00743E15"/>
    <w:rsid w:val="00755212"/>
    <w:rsid w:val="00770F68"/>
    <w:rsid w:val="00775594"/>
    <w:rsid w:val="00786042"/>
    <w:rsid w:val="00791E2F"/>
    <w:rsid w:val="007B6121"/>
    <w:rsid w:val="007C3383"/>
    <w:rsid w:val="007C5509"/>
    <w:rsid w:val="007D0CE0"/>
    <w:rsid w:val="007D59A9"/>
    <w:rsid w:val="008014EA"/>
    <w:rsid w:val="00802FDE"/>
    <w:rsid w:val="008418A0"/>
    <w:rsid w:val="00844E06"/>
    <w:rsid w:val="008B6411"/>
    <w:rsid w:val="008C089A"/>
    <w:rsid w:val="008C308A"/>
    <w:rsid w:val="008F10F5"/>
    <w:rsid w:val="00907A87"/>
    <w:rsid w:val="009173A2"/>
    <w:rsid w:val="009407B0"/>
    <w:rsid w:val="00953F54"/>
    <w:rsid w:val="009557A5"/>
    <w:rsid w:val="009761DB"/>
    <w:rsid w:val="00990E56"/>
    <w:rsid w:val="009A4A4F"/>
    <w:rsid w:val="009A5673"/>
    <w:rsid w:val="009D0055"/>
    <w:rsid w:val="009D691D"/>
    <w:rsid w:val="009F692E"/>
    <w:rsid w:val="00A2520B"/>
    <w:rsid w:val="00A430A2"/>
    <w:rsid w:val="00A47317"/>
    <w:rsid w:val="00A60015"/>
    <w:rsid w:val="00A77B2E"/>
    <w:rsid w:val="00AC2B37"/>
    <w:rsid w:val="00AC6029"/>
    <w:rsid w:val="00AC6999"/>
    <w:rsid w:val="00AE3B88"/>
    <w:rsid w:val="00AF70B7"/>
    <w:rsid w:val="00B337E1"/>
    <w:rsid w:val="00B41A7B"/>
    <w:rsid w:val="00B71FE8"/>
    <w:rsid w:val="00B74F7B"/>
    <w:rsid w:val="00BA37C1"/>
    <w:rsid w:val="00BD0A7A"/>
    <w:rsid w:val="00BD2726"/>
    <w:rsid w:val="00BD66B2"/>
    <w:rsid w:val="00BF3275"/>
    <w:rsid w:val="00BF721C"/>
    <w:rsid w:val="00C02A90"/>
    <w:rsid w:val="00C2409D"/>
    <w:rsid w:val="00C316E4"/>
    <w:rsid w:val="00C31EFF"/>
    <w:rsid w:val="00C40B23"/>
    <w:rsid w:val="00C65BE2"/>
    <w:rsid w:val="00C74A81"/>
    <w:rsid w:val="00C94D13"/>
    <w:rsid w:val="00CB0C38"/>
    <w:rsid w:val="00CB66E4"/>
    <w:rsid w:val="00CC4B59"/>
    <w:rsid w:val="00CE4188"/>
    <w:rsid w:val="00D0268C"/>
    <w:rsid w:val="00D12B38"/>
    <w:rsid w:val="00D26EA5"/>
    <w:rsid w:val="00D51C04"/>
    <w:rsid w:val="00D86794"/>
    <w:rsid w:val="00D91DA0"/>
    <w:rsid w:val="00DB707E"/>
    <w:rsid w:val="00E43096"/>
    <w:rsid w:val="00E65098"/>
    <w:rsid w:val="00E77FA4"/>
    <w:rsid w:val="00EF487C"/>
    <w:rsid w:val="00F04C57"/>
    <w:rsid w:val="00F11880"/>
    <w:rsid w:val="00F477D0"/>
    <w:rsid w:val="00F62144"/>
    <w:rsid w:val="00F633E1"/>
    <w:rsid w:val="00F63C51"/>
    <w:rsid w:val="00F66E7D"/>
    <w:rsid w:val="00F913CC"/>
    <w:rsid w:val="00FA1822"/>
    <w:rsid w:val="00FA1A43"/>
    <w:rsid w:val="00FB2704"/>
    <w:rsid w:val="00FB7932"/>
    <w:rsid w:val="00FC2871"/>
    <w:rsid w:val="00FD2EDE"/>
    <w:rsid w:val="00FE7F01"/>
    <w:rsid w:val="00FF3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D2379"/>
  <w15:docId w15:val="{A78183B8-D0F0-475E-A41F-CF17E88F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89A"/>
  </w:style>
  <w:style w:type="paragraph" w:styleId="Footer">
    <w:name w:val="footer"/>
    <w:basedOn w:val="Normal"/>
    <w:link w:val="Foot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89A"/>
  </w:style>
  <w:style w:type="paragraph" w:styleId="BalloonText">
    <w:name w:val="Balloon Text"/>
    <w:basedOn w:val="Normal"/>
    <w:link w:val="BalloonTextChar"/>
    <w:uiPriority w:val="99"/>
    <w:semiHidden/>
    <w:unhideWhenUsed/>
    <w:rsid w:val="00BF721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49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9E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914E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iyakoj" TargetMode="External"/><Relationship Id="rId13" Type="http://schemas.openxmlformats.org/officeDocument/2006/relationships/hyperlink" Target="https://blogs.umflint.edu/softwareoutreach/2016/02/07/h20flint-android-app-is-now-in-the-google-play-store/" TargetMode="External"/><Relationship Id="rId18" Type="http://schemas.openxmlformats.org/officeDocument/2006/relationships/hyperlink" Target="mailto:markalli@umich.edu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mtj@miyako.io" TargetMode="External"/><Relationship Id="rId12" Type="http://schemas.openxmlformats.org/officeDocument/2006/relationships/hyperlink" Target="https://github.com/miyakoj/flintwaterpublic" TargetMode="External"/><Relationship Id="rId17" Type="http://schemas.openxmlformats.org/officeDocument/2006/relationships/hyperlink" Target="mailto:dkurin@swiftlet.technology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blog.mlive.com/higher-education/2009/09/university_of_michiganflint_st_1.html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iyakoj/node-smartcash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news.umflint.edu/2012/11/19/um-flint-maize-and-blue-recipients-december-2012/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github.com/swiftlettech/smart-sweeper" TargetMode="External"/><Relationship Id="rId19" Type="http://schemas.openxmlformats.org/officeDocument/2006/relationships/hyperlink" Target="mailto:laurast@umich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yakoj.wordpress.com/" TargetMode="External"/><Relationship Id="rId14" Type="http://schemas.openxmlformats.org/officeDocument/2006/relationships/hyperlink" Target="https://blogs.umflint.edu/softwareoutreach/2016/01/28/hello-world/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135</Words>
  <Characters>647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yako</dc:creator>
  <cp:lastModifiedBy>Miyako Jones</cp:lastModifiedBy>
  <cp:revision>8</cp:revision>
  <cp:lastPrinted>2020-08-17T09:42:00Z</cp:lastPrinted>
  <dcterms:created xsi:type="dcterms:W3CDTF">2020-11-02T23:23:00Z</dcterms:created>
  <dcterms:modified xsi:type="dcterms:W3CDTF">2020-11-04T04:47:00Z</dcterms:modified>
</cp:coreProperties>
</file>